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Ricardo Jimenez – raj18bl – </w:t>
      </w:r>
      <w:proofErr w:type="spellStart"/>
      <w:r>
        <w:rPr>
          <w:rFonts w:ascii="Times New Roman" w:hAnsi="Times New Roman" w:cs="Times New Roman"/>
        </w:rPr>
        <w:t>JimenezPlusPlus</w:t>
      </w:r>
      <w:proofErr w:type="spellEnd"/>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 xml:space="preserve">ajl16k - </w:t>
      </w:r>
      <w:proofErr w:type="spellStart"/>
      <w:r w:rsidR="00B12D5A">
        <w:rPr>
          <w:rFonts w:ascii="Times New Roman" w:hAnsi="Times New Roman" w:cs="Times New Roman"/>
        </w:rPr>
        <w:t>austinLeach</w:t>
      </w:r>
      <w:proofErr w:type="spellEnd"/>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proofErr w:type="spellStart"/>
      <w:r>
        <w:rPr>
          <w:rFonts w:ascii="Times New Roman" w:hAnsi="Times New Roman" w:cs="Times New Roman"/>
        </w:rPr>
        <w:t>TiRon</w:t>
      </w:r>
      <w:proofErr w:type="spellEnd"/>
      <w:r>
        <w:rPr>
          <w:rFonts w:ascii="Times New Roman" w:hAnsi="Times New Roman" w:cs="Times New Roman"/>
        </w:rPr>
        <w:t xml:space="preserve"> Anderson – </w:t>
      </w:r>
      <w:r w:rsidR="00C01272">
        <w:rPr>
          <w:rFonts w:ascii="Times New Roman" w:hAnsi="Times New Roman" w:cs="Times New Roman"/>
        </w:rPr>
        <w:t xml:space="preserve">tda16b – </w:t>
      </w:r>
      <w:proofErr w:type="spellStart"/>
      <w:r w:rsidR="00C01272">
        <w:rPr>
          <w:rFonts w:ascii="Times New Roman" w:hAnsi="Times New Roman" w:cs="Times New Roman"/>
        </w:rPr>
        <w:t>JamRon</w:t>
      </w:r>
      <w:proofErr w:type="spellEnd"/>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Personally, need to push code more often so it isn’t overwritten when I have to pull. – Ricardo</w:t>
      </w:r>
    </w:p>
    <w:p w14:paraId="33B09BFC" w14:textId="5B9CB850" w:rsidR="00C80C3D" w:rsidRPr="00A417CC"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Some of us are still learning how to use Unity and are getting accustomed to implementing code in a new environment. - Marc</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6E16B4AC"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8C0F92">
        <w:rPr>
          <w:rFonts w:ascii="Times New Roman" w:hAnsi="Times New Roman" w:cs="Times New Roman"/>
        </w:rPr>
        <w:t>Implemented combat system for fighting the T</w:t>
      </w:r>
      <w:r w:rsidR="00805E17">
        <w:rPr>
          <w:rFonts w:ascii="Times New Roman" w:hAnsi="Times New Roman" w:cs="Times New Roman"/>
        </w:rPr>
        <w:t>-</w:t>
      </w:r>
      <w:r w:rsidR="008C0F92">
        <w:rPr>
          <w:rFonts w:ascii="Times New Roman" w:hAnsi="Times New Roman" w:cs="Times New Roman"/>
        </w:rPr>
        <w:t>Rex</w:t>
      </w:r>
    </w:p>
    <w:p w14:paraId="70BD68C8" w14:textId="7777777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proofErr w:type="spellStart"/>
      <w:r w:rsidRPr="00D77E27">
        <w:rPr>
          <w:rFonts w:ascii="Times New Roman" w:hAnsi="Times New Roman" w:cs="Times New Roman"/>
        </w:rPr>
        <w:t>TiRon</w:t>
      </w:r>
      <w:proofErr w:type="spellEnd"/>
      <w:r w:rsidRPr="00D77E27">
        <w:rPr>
          <w:rFonts w:ascii="Times New Roman" w:hAnsi="Times New Roman" w:cs="Times New Roman"/>
        </w:rPr>
        <w:t xml:space="preserve">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602B7D0" w14:textId="7922AD65" w:rsidR="008C0F92" w:rsidRPr="0026663B" w:rsidRDefault="008C0F92" w:rsidP="0026663B">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urther polish the combat system and add more combat scenarios throughout the game along with dialogue for the combat. - Austin</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07BBB75C"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Sprites for scientist</w:t>
      </w:r>
      <w:r w:rsidR="00443751">
        <w:rPr>
          <w:rFonts w:ascii="Times New Roman" w:eastAsia="Times New Roman" w:hAnsi="Times New Roman" w:cs="Times New Roman"/>
        </w:rPr>
        <w:t>,</w:t>
      </w:r>
      <w:r>
        <w:rPr>
          <w:rFonts w:ascii="Times New Roman" w:eastAsia="Times New Roman" w:hAnsi="Times New Roman" w:cs="Times New Roman"/>
        </w:rPr>
        <w:t xml:space="preserve"> </w:t>
      </w:r>
      <w:r w:rsidR="00CC0CAC">
        <w:rPr>
          <w:rFonts w:ascii="Times New Roman" w:eastAsia="Times New Roman" w:hAnsi="Times New Roman" w:cs="Times New Roman"/>
        </w:rPr>
        <w:t xml:space="preserve">one more </w:t>
      </w:r>
      <w:r>
        <w:rPr>
          <w:rFonts w:ascii="Times New Roman" w:eastAsia="Times New Roman" w:hAnsi="Times New Roman" w:cs="Times New Roman"/>
        </w:rPr>
        <w:t>dinosaur</w:t>
      </w:r>
      <w:r w:rsidR="00443751">
        <w:rPr>
          <w:rFonts w:ascii="Times New Roman" w:eastAsia="Times New Roman" w:hAnsi="Times New Roman" w:cs="Times New Roman"/>
        </w:rPr>
        <w:t xml:space="preserve"> and time machine parts</w:t>
      </w:r>
      <w:bookmarkStart w:id="0" w:name="_GoBack"/>
      <w:bookmarkEnd w:id="0"/>
      <w:r>
        <w:rPr>
          <w:rFonts w:ascii="Times New Roman" w:eastAsia="Times New Roman" w:hAnsi="Times New Roman" w:cs="Times New Roman"/>
        </w:rPr>
        <w:t xml:space="preserve">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73BA05A6" w:rsidR="00C80C3D" w:rsidRPr="00B00891"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 Marc</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17F5C2EA" w:rsidR="00971E50" w:rsidRPr="00971E50" w:rsidRDefault="00971E50" w:rsidP="00A41A89">
      <w:pPr>
        <w:pStyle w:val="ListParagraph"/>
        <w:spacing w:before="120" w:after="120" w:line="240" w:lineRule="auto"/>
        <w:ind w:left="360"/>
        <w:rPr>
          <w:rFonts w:ascii="Times New Roman" w:eastAsia="Times New Roman" w:hAnsi="Times New Roman" w:cs="Times New Roman"/>
        </w:rPr>
      </w:pP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43751"/>
    <w:rsid w:val="00450838"/>
    <w:rsid w:val="00454633"/>
    <w:rsid w:val="0045621E"/>
    <w:rsid w:val="00466EAB"/>
    <w:rsid w:val="004B09FD"/>
    <w:rsid w:val="004B2952"/>
    <w:rsid w:val="004C0E3C"/>
    <w:rsid w:val="004E046A"/>
    <w:rsid w:val="00542BC2"/>
    <w:rsid w:val="0054584E"/>
    <w:rsid w:val="005540FF"/>
    <w:rsid w:val="005D449B"/>
    <w:rsid w:val="005F4104"/>
    <w:rsid w:val="006C3F30"/>
    <w:rsid w:val="006E21B5"/>
    <w:rsid w:val="006E7A65"/>
    <w:rsid w:val="007514B9"/>
    <w:rsid w:val="007541FA"/>
    <w:rsid w:val="00767442"/>
    <w:rsid w:val="007A28EB"/>
    <w:rsid w:val="007B2EFC"/>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61E55"/>
    <w:rsid w:val="00D711C9"/>
    <w:rsid w:val="00D77E27"/>
    <w:rsid w:val="00DB1E94"/>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2</Pages>
  <Words>347</Words>
  <Characters>198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Ricardo Jimenez</cp:lastModifiedBy>
  <cp:revision>141</cp:revision>
  <dcterms:created xsi:type="dcterms:W3CDTF">2017-09-27T05:34:00Z</dcterms:created>
  <dcterms:modified xsi:type="dcterms:W3CDTF">2020-11-09T03:16:00Z</dcterms:modified>
</cp:coreProperties>
</file>